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E1526A" w14:textId="77777777" w:rsidR="009C4D73" w:rsidRDefault="009C4D73" w:rsidP="009C4D73">
      <w:pPr>
        <w:tabs>
          <w:tab w:val="left" w:pos="900"/>
          <w:tab w:val="left" w:pos="468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JEFFERSON COUNTY PUBLIC SCHOOLS </w:t>
      </w:r>
    </w:p>
    <w:p w14:paraId="1123A286" w14:textId="1D92A948" w:rsidR="009C4D73" w:rsidRDefault="009C4D73" w:rsidP="009C4D73">
      <w:pPr>
        <w:tabs>
          <w:tab w:val="left" w:pos="900"/>
          <w:tab w:val="left" w:pos="468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EST FOR LETTER OF SUPPORT</w:t>
      </w:r>
      <w:r w:rsidR="002061F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F1EA561" w14:textId="77777777" w:rsidR="009C4D73" w:rsidRDefault="009C4D73" w:rsidP="009C4D73">
      <w:pPr>
        <w:tabs>
          <w:tab w:val="left" w:pos="900"/>
          <w:tab w:val="left" w:pos="4680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BB44A4" w14:textId="1BEB0550" w:rsidR="009C4D73" w:rsidRPr="00884EF4" w:rsidRDefault="009C4D73" w:rsidP="009C4D73">
      <w:pPr>
        <w:tabs>
          <w:tab w:val="left" w:pos="900"/>
          <w:tab w:val="left" w:pos="468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CPS is </w:t>
      </w:r>
      <w:r w:rsidRPr="009C4D73">
        <w:rPr>
          <w:rFonts w:ascii="Times New Roman" w:hAnsi="Times New Roman" w:cs="Times New Roman"/>
          <w:sz w:val="24"/>
          <w:szCs w:val="24"/>
        </w:rPr>
        <w:t xml:space="preserve">happy to </w:t>
      </w:r>
      <w:r w:rsidRPr="00A90C53">
        <w:rPr>
          <w:rFonts w:ascii="Times New Roman" w:hAnsi="Times New Roman" w:cs="Times New Roman"/>
          <w:b/>
          <w:sz w:val="24"/>
          <w:szCs w:val="24"/>
          <w:u w:val="single"/>
        </w:rPr>
        <w:t>consider</w:t>
      </w:r>
      <w:r w:rsidRPr="009C4D73">
        <w:rPr>
          <w:rFonts w:ascii="Times New Roman" w:hAnsi="Times New Roman" w:cs="Times New Roman"/>
          <w:sz w:val="24"/>
          <w:szCs w:val="24"/>
        </w:rPr>
        <w:t xml:space="preserve"> requests to submit letters</w:t>
      </w:r>
      <w:r w:rsidR="0028097D">
        <w:rPr>
          <w:rFonts w:ascii="Times New Roman" w:hAnsi="Times New Roman" w:cs="Times New Roman"/>
          <w:sz w:val="24"/>
          <w:szCs w:val="24"/>
        </w:rPr>
        <w:t xml:space="preserve"> </w:t>
      </w:r>
      <w:r w:rsidRPr="009C4D73">
        <w:rPr>
          <w:rFonts w:ascii="Times New Roman" w:hAnsi="Times New Roman" w:cs="Times New Roman"/>
          <w:sz w:val="24"/>
          <w:szCs w:val="24"/>
        </w:rPr>
        <w:t xml:space="preserve">of support on behalf </w:t>
      </w:r>
      <w:r>
        <w:rPr>
          <w:rFonts w:ascii="Times New Roman" w:hAnsi="Times New Roman" w:cs="Times New Roman"/>
          <w:sz w:val="24"/>
          <w:szCs w:val="24"/>
        </w:rPr>
        <w:t xml:space="preserve">of community </w:t>
      </w:r>
      <w:r w:rsidRPr="009C4D73">
        <w:rPr>
          <w:rFonts w:ascii="Times New Roman" w:hAnsi="Times New Roman" w:cs="Times New Roman"/>
          <w:sz w:val="24"/>
          <w:szCs w:val="24"/>
        </w:rPr>
        <w:t>organizations</w:t>
      </w:r>
      <w:r w:rsidR="00433FCE">
        <w:rPr>
          <w:rFonts w:ascii="Times New Roman" w:hAnsi="Times New Roman" w:cs="Times New Roman"/>
          <w:sz w:val="24"/>
          <w:szCs w:val="24"/>
        </w:rPr>
        <w:t>/entities</w:t>
      </w:r>
      <w:r w:rsidRPr="009C4D73">
        <w:rPr>
          <w:rFonts w:ascii="Times New Roman" w:hAnsi="Times New Roman" w:cs="Times New Roman"/>
          <w:sz w:val="24"/>
          <w:szCs w:val="24"/>
        </w:rPr>
        <w:t xml:space="preserve"> applying for grants</w:t>
      </w:r>
      <w:r>
        <w:rPr>
          <w:rFonts w:ascii="Times New Roman" w:hAnsi="Times New Roman" w:cs="Times New Roman"/>
          <w:sz w:val="24"/>
          <w:szCs w:val="24"/>
        </w:rPr>
        <w:t xml:space="preserve"> that align with </w:t>
      </w:r>
      <w:r w:rsidR="004C471B">
        <w:rPr>
          <w:rFonts w:ascii="Times New Roman" w:hAnsi="Times New Roman" w:cs="Times New Roman"/>
          <w:sz w:val="24"/>
          <w:szCs w:val="24"/>
        </w:rPr>
        <w:t xml:space="preserve">at least one of </w:t>
      </w: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4C471B">
        <w:rPr>
          <w:rFonts w:ascii="Times New Roman" w:hAnsi="Times New Roman" w:cs="Times New Roman"/>
          <w:sz w:val="24"/>
          <w:szCs w:val="24"/>
        </w:rPr>
        <w:t>three pillars: Backpack of Success Skills, Racial Equity, and Culture &amp; Climate.</w:t>
      </w:r>
    </w:p>
    <w:p w14:paraId="566211B5" w14:textId="77777777" w:rsidR="0036642A" w:rsidRDefault="0036642A" w:rsidP="0036642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A57E8F" w14:textId="78EDD06E" w:rsidR="0036642A" w:rsidRDefault="0036642A" w:rsidP="003664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</w:t>
      </w:r>
      <w:r w:rsidRPr="009C4D73">
        <w:rPr>
          <w:rFonts w:ascii="Times New Roman" w:hAnsi="Times New Roman" w:cs="Times New Roman"/>
          <w:b/>
          <w:sz w:val="24"/>
          <w:szCs w:val="24"/>
        </w:rPr>
        <w:t xml:space="preserve">se email completed form to Resource Development Office at least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10</w:t>
      </w:r>
      <w:r w:rsidRPr="00847444">
        <w:rPr>
          <w:rFonts w:ascii="Times New Roman" w:hAnsi="Times New Roman" w:cs="Times New Roman"/>
          <w:b/>
          <w:sz w:val="24"/>
          <w:szCs w:val="24"/>
          <w:u w:val="single"/>
        </w:rPr>
        <w:t xml:space="preserve"> business days</w:t>
      </w:r>
      <w:r w:rsidRPr="009C4D73">
        <w:rPr>
          <w:rFonts w:ascii="Times New Roman" w:hAnsi="Times New Roman" w:cs="Times New Roman"/>
          <w:b/>
          <w:sz w:val="24"/>
          <w:szCs w:val="24"/>
        </w:rPr>
        <w:t xml:space="preserve"> before grant application is due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hyperlink r:id="rId10" w:history="1">
        <w:r w:rsidRPr="00D10E91">
          <w:rPr>
            <w:rStyle w:val="Hyperlink"/>
            <w:rFonts w:ascii="Times New Roman" w:hAnsi="Times New Roman" w:cs="Times New Roman"/>
            <w:sz w:val="24"/>
            <w:szCs w:val="24"/>
          </w:rPr>
          <w:t>becky.crump@jefferson.kyschools</w:t>
        </w:r>
      </w:hyperlink>
    </w:p>
    <w:p w14:paraId="7DF4EA45" w14:textId="77777777" w:rsidR="0036642A" w:rsidRDefault="0036642A" w:rsidP="0036642A">
      <w:pPr>
        <w:spacing w:after="0" w:line="240" w:lineRule="auto"/>
        <w:rPr>
          <w:rFonts w:ascii="Arial" w:hAnsi="Arial"/>
          <w:i/>
        </w:rPr>
      </w:pPr>
    </w:p>
    <w:p w14:paraId="1606CB68" w14:textId="3CD2023C" w:rsidR="00433FCE" w:rsidRDefault="00433FCE" w:rsidP="00433FCE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433FCE">
        <w:rPr>
          <w:rFonts w:ascii="Arial" w:hAnsi="Arial" w:cs="Arial"/>
          <w:i/>
          <w:sz w:val="24"/>
          <w:szCs w:val="24"/>
        </w:rPr>
        <w:t xml:space="preserve">If you are requesting </w:t>
      </w:r>
      <w:r w:rsidRPr="004C471B">
        <w:rPr>
          <w:rFonts w:ascii="Arial" w:hAnsi="Arial" w:cs="Arial"/>
          <w:i/>
          <w:sz w:val="24"/>
          <w:szCs w:val="24"/>
        </w:rPr>
        <w:t xml:space="preserve">a </w:t>
      </w:r>
      <w:r w:rsidRPr="004C471B">
        <w:rPr>
          <w:rFonts w:ascii="Arial" w:hAnsi="Arial" w:cs="Arial"/>
          <w:b/>
          <w:i/>
          <w:sz w:val="24"/>
          <w:szCs w:val="24"/>
          <w:u w:val="single"/>
        </w:rPr>
        <w:t>letter of</w:t>
      </w:r>
      <w:r w:rsidRPr="00433FCE">
        <w:rPr>
          <w:rFonts w:ascii="Arial" w:hAnsi="Arial" w:cs="Arial"/>
          <w:i/>
          <w:sz w:val="24"/>
          <w:szCs w:val="24"/>
        </w:rPr>
        <w:t xml:space="preserve"> </w:t>
      </w:r>
      <w:r w:rsidRPr="00433FCE">
        <w:rPr>
          <w:rFonts w:ascii="Arial" w:hAnsi="Arial" w:cs="Arial"/>
          <w:b/>
          <w:i/>
          <w:sz w:val="24"/>
          <w:szCs w:val="24"/>
          <w:u w:val="single"/>
        </w:rPr>
        <w:t xml:space="preserve">commitment, </w:t>
      </w:r>
      <w:r w:rsidRPr="00433FCE">
        <w:rPr>
          <w:rFonts w:ascii="Arial" w:hAnsi="Arial" w:cs="Arial"/>
          <w:i/>
          <w:sz w:val="24"/>
          <w:szCs w:val="24"/>
        </w:rPr>
        <w:t>JCPS must be</w:t>
      </w:r>
      <w:r w:rsidR="004C471B">
        <w:rPr>
          <w:rFonts w:ascii="Arial" w:hAnsi="Arial" w:cs="Arial"/>
          <w:i/>
          <w:sz w:val="24"/>
          <w:szCs w:val="24"/>
        </w:rPr>
        <w:t xml:space="preserve"> </w:t>
      </w:r>
      <w:r w:rsidR="004C471B" w:rsidRPr="004C471B">
        <w:rPr>
          <w:rFonts w:ascii="Arial" w:hAnsi="Arial" w:cs="Arial"/>
          <w:i/>
          <w:sz w:val="24"/>
          <w:szCs w:val="24"/>
          <w:u w:val="single"/>
        </w:rPr>
        <w:t>actively</w:t>
      </w:r>
      <w:r w:rsidRPr="00433FCE">
        <w:rPr>
          <w:rFonts w:ascii="Arial" w:hAnsi="Arial" w:cs="Arial"/>
          <w:i/>
          <w:sz w:val="24"/>
          <w:szCs w:val="24"/>
        </w:rPr>
        <w:t xml:space="preserve"> involved in the planning of the grant</w:t>
      </w:r>
      <w:r w:rsidR="004C471B">
        <w:rPr>
          <w:rFonts w:ascii="Arial" w:hAnsi="Arial" w:cs="Arial"/>
          <w:i/>
          <w:sz w:val="24"/>
          <w:szCs w:val="24"/>
        </w:rPr>
        <w:t xml:space="preserve"> project and application</w:t>
      </w:r>
      <w:r w:rsidRPr="00433FCE">
        <w:rPr>
          <w:rFonts w:ascii="Arial" w:hAnsi="Arial" w:cs="Arial"/>
          <w:i/>
          <w:sz w:val="24"/>
          <w:szCs w:val="24"/>
        </w:rPr>
        <w:t>.</w:t>
      </w:r>
    </w:p>
    <w:p w14:paraId="5FAC9B60" w14:textId="5660079C" w:rsidR="00D832C0" w:rsidRDefault="00D832C0" w:rsidP="00433FCE">
      <w:pPr>
        <w:spacing w:after="0" w:line="240" w:lineRule="auto"/>
        <w:rPr>
          <w:rFonts w:ascii="Arial" w:hAnsi="Arial" w:cs="Arial"/>
          <w:i/>
          <w:sz w:val="24"/>
          <w:szCs w:val="24"/>
        </w:rPr>
      </w:pPr>
    </w:p>
    <w:p w14:paraId="19939F6B" w14:textId="77777777" w:rsidR="00D832C0" w:rsidRPr="00D832C0" w:rsidRDefault="00D832C0" w:rsidP="00D832C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2C0">
        <w:rPr>
          <w:rFonts w:ascii="Times New Roman" w:hAnsi="Times New Roman" w:cs="Times New Roman"/>
          <w:sz w:val="24"/>
          <w:szCs w:val="24"/>
        </w:rPr>
        <w:t xml:space="preserve">Please identify how this program/project is aligned with one or more the district’s three pillars. </w:t>
      </w:r>
    </w:p>
    <w:p w14:paraId="3D10E0A3" w14:textId="4F5779F4" w:rsidR="00D832C0" w:rsidRPr="00433FCE" w:rsidRDefault="00E10DFF" w:rsidP="00D832C0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hyperlink r:id="rId11" w:history="1">
        <w:r w:rsidR="00D832C0" w:rsidRPr="00D832C0">
          <w:rPr>
            <w:color w:val="0000FF"/>
            <w:sz w:val="24"/>
            <w:szCs w:val="24"/>
            <w:u w:val="single"/>
          </w:rPr>
          <w:t>https://www.jefferson.kyschools.us/node/113473</w:t>
        </w:r>
      </w:hyperlink>
    </w:p>
    <w:p w14:paraId="1DB603C4" w14:textId="77777777" w:rsidR="00433FCE" w:rsidRPr="00433FCE" w:rsidRDefault="00433FCE" w:rsidP="00433FCE">
      <w:pPr>
        <w:spacing w:after="0" w:line="240" w:lineRule="auto"/>
        <w:rPr>
          <w:rFonts w:ascii="Arial" w:hAnsi="Arial" w:cs="Arial"/>
          <w:b/>
          <w:i/>
          <w:sz w:val="24"/>
          <w:szCs w:val="24"/>
          <w:u w:val="single"/>
        </w:rPr>
      </w:pPr>
    </w:p>
    <w:p w14:paraId="753F1F19" w14:textId="4C791E75" w:rsidR="009C4D73" w:rsidRDefault="009C4D73" w:rsidP="009C4D73">
      <w:pPr>
        <w:tabs>
          <w:tab w:val="left" w:pos="900"/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ganization/Entity: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884EF4" w:rsidRPr="00884EF4">
        <w:rPr>
          <w:rFonts w:ascii="Times New Roman" w:hAnsi="Times New Roman" w:cs="Times New Roman"/>
          <w:sz w:val="24"/>
          <w:szCs w:val="24"/>
        </w:rPr>
        <w:t xml:space="preserve">  </w:t>
      </w:r>
      <w:r w:rsidR="00884EF4" w:rsidRPr="00884EF4">
        <w:rPr>
          <w:rFonts w:ascii="Times New Roman" w:hAnsi="Times New Roman" w:cs="Times New Roman"/>
          <w:sz w:val="24"/>
          <w:szCs w:val="24"/>
        </w:rPr>
        <w:tab/>
      </w:r>
      <w:r w:rsidR="00884EF4" w:rsidRPr="009C4D73">
        <w:rPr>
          <w:rFonts w:ascii="Times New Roman" w:hAnsi="Times New Roman" w:cs="Times New Roman"/>
          <w:b/>
          <w:sz w:val="24"/>
          <w:szCs w:val="24"/>
        </w:rPr>
        <w:t>Work Telephone</w:t>
      </w:r>
      <w:r w:rsidR="00884EF4">
        <w:rPr>
          <w:rFonts w:ascii="Times New Roman" w:hAnsi="Times New Roman" w:cs="Times New Roman"/>
          <w:sz w:val="24"/>
          <w:szCs w:val="24"/>
        </w:rPr>
        <w:t xml:space="preserve">:  </w:t>
      </w:r>
      <w:r w:rsidR="00884EF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884EF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="00884EF4">
        <w:rPr>
          <w:rFonts w:ascii="Times New Roman" w:hAnsi="Times New Roman" w:cs="Times New Roman"/>
          <w:sz w:val="24"/>
          <w:szCs w:val="24"/>
        </w:rPr>
      </w:r>
      <w:r w:rsidR="00884EF4">
        <w:rPr>
          <w:rFonts w:ascii="Times New Roman" w:hAnsi="Times New Roman" w:cs="Times New Roman"/>
          <w:sz w:val="24"/>
          <w:szCs w:val="24"/>
        </w:rPr>
        <w:fldChar w:fldCharType="separate"/>
      </w:r>
      <w:r w:rsidR="00884EF4">
        <w:rPr>
          <w:rFonts w:ascii="Times New Roman" w:hAnsi="Times New Roman" w:cs="Times New Roman"/>
          <w:noProof/>
          <w:sz w:val="24"/>
          <w:szCs w:val="24"/>
        </w:rPr>
        <w:t> </w:t>
      </w:r>
      <w:r w:rsidR="00884EF4">
        <w:rPr>
          <w:rFonts w:ascii="Times New Roman" w:hAnsi="Times New Roman" w:cs="Times New Roman"/>
          <w:noProof/>
          <w:sz w:val="24"/>
          <w:szCs w:val="24"/>
        </w:rPr>
        <w:t> </w:t>
      </w:r>
      <w:r w:rsidR="00884EF4">
        <w:rPr>
          <w:rFonts w:ascii="Times New Roman" w:hAnsi="Times New Roman" w:cs="Times New Roman"/>
          <w:noProof/>
          <w:sz w:val="24"/>
          <w:szCs w:val="24"/>
        </w:rPr>
        <w:t> </w:t>
      </w:r>
      <w:r w:rsidR="00884EF4">
        <w:rPr>
          <w:rFonts w:ascii="Times New Roman" w:hAnsi="Times New Roman" w:cs="Times New Roman"/>
          <w:noProof/>
          <w:sz w:val="24"/>
          <w:szCs w:val="24"/>
        </w:rPr>
        <w:t> </w:t>
      </w:r>
      <w:r w:rsidR="00884EF4">
        <w:rPr>
          <w:rFonts w:ascii="Times New Roman" w:hAnsi="Times New Roman" w:cs="Times New Roman"/>
          <w:noProof/>
          <w:sz w:val="24"/>
          <w:szCs w:val="24"/>
        </w:rPr>
        <w:t> </w:t>
      </w:r>
      <w:r w:rsidR="00884EF4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198F639" w14:textId="77777777" w:rsidR="009C4D73" w:rsidRPr="009C4D73" w:rsidRDefault="009C4D73" w:rsidP="009C4D73">
      <w:pPr>
        <w:tabs>
          <w:tab w:val="left" w:pos="900"/>
          <w:tab w:val="left" w:pos="46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2AB12A" w14:textId="77777777" w:rsidR="009C4D73" w:rsidRDefault="009C4D73" w:rsidP="009C4D73">
      <w:pPr>
        <w:tabs>
          <w:tab w:val="left" w:pos="900"/>
          <w:tab w:val="left" w:pos="2520"/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Person Making Request</w:t>
      </w:r>
      <w:r w:rsidRPr="009C4D73">
        <w:rPr>
          <w:rFonts w:ascii="VVOQLJ+Times-Roman" w:hAnsi="VVOQLJ+Times-Roman" w:cs="VVOQLJ+Times-Roman"/>
          <w:b/>
          <w:sz w:val="23"/>
          <w:szCs w:val="23"/>
        </w:rPr>
        <w:t>:</w:t>
      </w:r>
      <w:r w:rsidR="0028097D">
        <w:rPr>
          <w:rFonts w:ascii="VVOQLJ+Times-Roman" w:hAnsi="VVOQLJ+Times-Roman" w:cs="VVOQLJ+Times-Roman"/>
          <w:b/>
          <w:sz w:val="23"/>
          <w:szCs w:val="23"/>
        </w:rPr>
        <w:t xml:space="preserve"> </w:t>
      </w:r>
      <w:r w:rsidR="0028097D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28097D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="0028097D">
        <w:rPr>
          <w:rFonts w:ascii="Times New Roman" w:hAnsi="Times New Roman" w:cs="Times New Roman"/>
          <w:sz w:val="24"/>
          <w:szCs w:val="24"/>
          <w:u w:val="single"/>
        </w:rPr>
      </w:r>
      <w:r w:rsidR="0028097D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="0028097D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28097D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28097D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28097D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28097D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28097D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>
        <w:rPr>
          <w:rFonts w:ascii="VVOQLJ+Times-Roman" w:hAnsi="VVOQLJ+Times-Roman" w:cs="VVOQLJ+Times-Roman"/>
          <w:sz w:val="23"/>
          <w:szCs w:val="23"/>
        </w:rPr>
        <w:tab/>
      </w:r>
      <w:r w:rsidRPr="009C4D73">
        <w:rPr>
          <w:rFonts w:ascii="Times New Roman" w:hAnsi="Times New Roman" w:cs="Times New Roman"/>
          <w:b/>
          <w:sz w:val="24"/>
          <w:szCs w:val="24"/>
        </w:rPr>
        <w:t>Position</w:t>
      </w:r>
      <w:r w:rsidRPr="009C4D73">
        <w:rPr>
          <w:rFonts w:ascii="VVOQLJ+Times-Roman" w:hAnsi="VVOQLJ+Times-Roman" w:cs="VVOQLJ+Times-Roman"/>
          <w:b/>
          <w:sz w:val="23"/>
          <w:szCs w:val="23"/>
        </w:rPr>
        <w:t>:</w:t>
      </w:r>
      <w:r>
        <w:rPr>
          <w:rFonts w:ascii="VVOQLJ+Times-Roman" w:hAnsi="VVOQLJ+Times-Roman" w:cs="VVOQLJ+Times-Roman"/>
          <w:sz w:val="23"/>
          <w:szCs w:val="23"/>
        </w:rPr>
        <w:t xml:space="preserve">  </w:t>
      </w:r>
      <w:bookmarkStart w:id="1" w:name="Text2"/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bookmarkEnd w:id="1"/>
    </w:p>
    <w:p w14:paraId="64DB6488" w14:textId="77777777" w:rsidR="009C4D73" w:rsidRPr="000F1B6B" w:rsidRDefault="009C4D73" w:rsidP="009C4D7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FACB229" w14:textId="77777777" w:rsidR="00A90C53" w:rsidRDefault="00A90C53" w:rsidP="009C4D73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097D">
        <w:rPr>
          <w:rFonts w:ascii="Times New Roman" w:hAnsi="Times New Roman" w:cs="Times New Roman"/>
          <w:b/>
          <w:sz w:val="24"/>
          <w:szCs w:val="24"/>
        </w:rPr>
        <w:t xml:space="preserve">Date </w:t>
      </w:r>
      <w:r>
        <w:rPr>
          <w:rFonts w:ascii="Times New Roman" w:hAnsi="Times New Roman" w:cs="Times New Roman"/>
          <w:b/>
          <w:sz w:val="24"/>
          <w:szCs w:val="24"/>
        </w:rPr>
        <w:t xml:space="preserve">Letter </w:t>
      </w:r>
      <w:r w:rsidRPr="0028097D">
        <w:rPr>
          <w:rFonts w:ascii="Times New Roman" w:hAnsi="Times New Roman" w:cs="Times New Roman"/>
          <w:b/>
          <w:sz w:val="24"/>
          <w:szCs w:val="24"/>
        </w:rPr>
        <w:t>Needed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9C4D73">
        <w:rPr>
          <w:rFonts w:ascii="Times New Roman" w:hAnsi="Times New Roman" w:cs="Times New Roman"/>
          <w:sz w:val="24"/>
          <w:szCs w:val="24"/>
        </w:rPr>
        <w:tab/>
      </w:r>
      <w:r w:rsidR="009C4D73" w:rsidRPr="009C4D73">
        <w:rPr>
          <w:rFonts w:ascii="Times New Roman" w:hAnsi="Times New Roman" w:cs="Times New Roman"/>
          <w:b/>
          <w:sz w:val="24"/>
          <w:szCs w:val="24"/>
        </w:rPr>
        <w:t>Funding Source</w:t>
      </w:r>
      <w:r w:rsidR="009C4D73">
        <w:rPr>
          <w:rFonts w:ascii="Times New Roman" w:hAnsi="Times New Roman" w:cs="Times New Roman"/>
          <w:sz w:val="24"/>
          <w:szCs w:val="24"/>
        </w:rPr>
        <w:t xml:space="preserve">:  </w:t>
      </w:r>
      <w:bookmarkStart w:id="2" w:name="Text5"/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9C4D73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="009C4D73">
        <w:rPr>
          <w:rFonts w:ascii="Times New Roman" w:hAnsi="Times New Roman" w:cs="Times New Roman"/>
          <w:sz w:val="24"/>
          <w:szCs w:val="24"/>
          <w:u w:val="single"/>
        </w:rPr>
      </w:r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bookmarkEnd w:id="2"/>
      <w:r w:rsidR="009C4D73">
        <w:rPr>
          <w:rFonts w:ascii="Times New Roman" w:hAnsi="Times New Roman" w:cs="Times New Roman"/>
          <w:sz w:val="24"/>
          <w:szCs w:val="24"/>
        </w:rPr>
        <w:tab/>
      </w:r>
    </w:p>
    <w:p w14:paraId="2F3BB94B" w14:textId="77777777" w:rsidR="00A90C53" w:rsidRDefault="00A90C53" w:rsidP="009C4D73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404964" w14:textId="77777777" w:rsidR="009C4D73" w:rsidRDefault="009C4D73" w:rsidP="009C4D73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9C4D73">
        <w:rPr>
          <w:rFonts w:ascii="Times New Roman" w:hAnsi="Times New Roman" w:cs="Times New Roman"/>
          <w:b/>
          <w:sz w:val="24"/>
          <w:szCs w:val="24"/>
        </w:rPr>
        <w:t>Funding Request Amount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bookmarkStart w:id="3" w:name="Text6"/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bookmarkEnd w:id="3"/>
    </w:p>
    <w:p w14:paraId="3A4C3E52" w14:textId="77777777" w:rsidR="009C4D73" w:rsidRPr="000F1B6B" w:rsidRDefault="009C4D73" w:rsidP="009C4D7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9FFA416" w14:textId="43F373CD" w:rsidR="00884EF4" w:rsidRDefault="00884EF4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4D73">
        <w:rPr>
          <w:rFonts w:ascii="Times New Roman" w:hAnsi="Times New Roman" w:cs="Times New Roman"/>
          <w:b/>
          <w:sz w:val="24"/>
          <w:szCs w:val="24"/>
        </w:rPr>
        <w:t>Project Name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C4D73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9C4D73">
        <w:rPr>
          <w:rFonts w:ascii="Times New Roman" w:hAnsi="Times New Roman" w:cs="Times New Roman"/>
          <w:b/>
          <w:sz w:val="24"/>
          <w:szCs w:val="24"/>
        </w:rPr>
        <w:instrText xml:space="preserve"> FILLIN  "Project Name:" \d  \* MERGEFORMAT </w:instrText>
      </w:r>
      <w:r w:rsidRPr="009C4D73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9C4D73">
        <w:rPr>
          <w:rFonts w:ascii="Times New Roman" w:hAnsi="Times New Roman" w:cs="Times New Roman"/>
          <w:b/>
          <w:sz w:val="24"/>
          <w:szCs w:val="24"/>
        </w:rPr>
        <w:t xml:space="preserve">Project Description </w:t>
      </w:r>
    </w:p>
    <w:p w14:paraId="6DAE5351" w14:textId="72F89DE4" w:rsidR="0036642A" w:rsidRDefault="0036642A" w:rsidP="00884EF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6CE1802" w14:textId="45567E6D" w:rsidR="0036642A" w:rsidRPr="00222B63" w:rsidRDefault="0036642A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6642A">
        <w:rPr>
          <w:rFonts w:ascii="Times New Roman" w:hAnsi="Times New Roman" w:cs="Times New Roman"/>
          <w:b/>
          <w:sz w:val="24"/>
          <w:szCs w:val="24"/>
        </w:rPr>
        <w:t>Is this a research project?</w:t>
      </w:r>
      <w:r w:rsidRPr="0036642A">
        <w:rPr>
          <w:rFonts w:ascii="Times New Roman" w:hAnsi="Times New Roman" w:cs="Times New Roman"/>
          <w:sz w:val="24"/>
          <w:szCs w:val="24"/>
        </w:rPr>
        <w:t xml:space="preserve">       </w:t>
      </w:r>
      <w:r w:rsidRPr="00222B63">
        <w:rPr>
          <w:rFonts w:ascii="Times New Roman" w:hAnsi="Times New Roman" w:cs="Times New Roman"/>
          <w:b/>
          <w:sz w:val="24"/>
          <w:szCs w:val="24"/>
        </w:rPr>
        <w:t>YES          NO</w:t>
      </w:r>
    </w:p>
    <w:p w14:paraId="223CE375" w14:textId="6AEDDB1C" w:rsidR="0036642A" w:rsidRDefault="0036642A" w:rsidP="00884E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FBC20C" w14:textId="3568A7EE" w:rsidR="0036642A" w:rsidRDefault="0036642A" w:rsidP="00884E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f yes, </w:t>
      </w:r>
      <w:r w:rsidR="008E0C8B">
        <w:rPr>
          <w:rFonts w:ascii="Times New Roman" w:hAnsi="Times New Roman" w:cs="Times New Roman"/>
          <w:sz w:val="24"/>
          <w:szCs w:val="24"/>
        </w:rPr>
        <w:t>please list research question(s) and briefly describe research methods.</w:t>
      </w:r>
    </w:p>
    <w:p w14:paraId="02E33D43" w14:textId="23851A50" w:rsidR="0036642A" w:rsidRDefault="0036642A" w:rsidP="00884E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4E95B0" w14:textId="77777777" w:rsidR="0036642A" w:rsidRDefault="0036642A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6642A">
        <w:rPr>
          <w:rFonts w:ascii="Times New Roman" w:hAnsi="Times New Roman" w:cs="Times New Roman"/>
          <w:b/>
          <w:sz w:val="24"/>
          <w:szCs w:val="24"/>
        </w:rPr>
        <w:t xml:space="preserve">Will you be requesting data of any kind for any purpose such as grant reporting?  </w:t>
      </w:r>
    </w:p>
    <w:p w14:paraId="4172B111" w14:textId="77777777" w:rsidR="0036642A" w:rsidRDefault="0036642A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4F2CF4" w14:textId="197C9CA6" w:rsidR="0036642A" w:rsidRDefault="0036642A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6642A">
        <w:rPr>
          <w:rFonts w:ascii="Times New Roman" w:hAnsi="Times New Roman" w:cs="Times New Roman"/>
          <w:b/>
          <w:sz w:val="24"/>
          <w:szCs w:val="24"/>
        </w:rPr>
        <w:t>YES    NO</w:t>
      </w:r>
    </w:p>
    <w:p w14:paraId="5C925D73" w14:textId="72C0CAE0" w:rsidR="004C471B" w:rsidRDefault="004C471B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33DEF8" w14:textId="0588BCC6" w:rsidR="004C471B" w:rsidRDefault="004C471B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yes, please provide a list of the data that will be requested and the dates it will be requested throughout the grant project period:</w:t>
      </w:r>
    </w:p>
    <w:p w14:paraId="7BD34306" w14:textId="0F7CAB81" w:rsidR="004C471B" w:rsidRDefault="004C471B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CC38B9" w14:textId="511E1415" w:rsidR="004C471B" w:rsidRPr="0036642A" w:rsidRDefault="004C471B" w:rsidP="00884EF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ill the grant cover the district’s cost of providing requested data?</w:t>
      </w:r>
    </w:p>
    <w:p w14:paraId="7F46A0BA" w14:textId="77777777" w:rsidR="00884EF4" w:rsidRPr="0036642A" w:rsidRDefault="00884EF4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90FD60" w14:textId="183046B7" w:rsidR="00A90C53" w:rsidRDefault="00C97E1A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you have a c</w:t>
      </w:r>
      <w:r w:rsidR="00A90C53">
        <w:rPr>
          <w:rFonts w:ascii="Times New Roman" w:hAnsi="Times New Roman" w:cs="Times New Roman"/>
          <w:b/>
          <w:sz w:val="24"/>
          <w:szCs w:val="24"/>
        </w:rPr>
        <w:t>ommitment from specific schools or district programs?   YES     NO</w:t>
      </w:r>
    </w:p>
    <w:p w14:paraId="7C5524D0" w14:textId="77777777" w:rsidR="00A90C53" w:rsidRDefault="00A90C5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7230B4" w14:textId="77777777" w:rsidR="00A90C53" w:rsidRDefault="00A90C5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yes, please provide date commitment was received and school/program representative giving commitment:</w:t>
      </w:r>
    </w:p>
    <w:p w14:paraId="5CC34E05" w14:textId="77777777" w:rsidR="00A90C53" w:rsidRDefault="00A90C5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94ED7B" w14:textId="77777777" w:rsidR="00A90C53" w:rsidRPr="00A90C53" w:rsidRDefault="00A90C5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chool/Program Name: </w:t>
      </w:r>
    </w:p>
    <w:p w14:paraId="2B677575" w14:textId="77777777" w:rsidR="00A90C53" w:rsidRPr="00A90C53" w:rsidRDefault="00A90C5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rson Giving Commitment: </w:t>
      </w:r>
    </w:p>
    <w:p w14:paraId="3B11C0F4" w14:textId="77777777" w:rsidR="00A90C53" w:rsidRPr="00A90C53" w:rsidRDefault="00A90C5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 and Method (email, letter phone call): </w:t>
      </w:r>
    </w:p>
    <w:p w14:paraId="33241401" w14:textId="77777777" w:rsidR="00A90C53" w:rsidRDefault="00A90C5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202928" w14:textId="77777777" w:rsidR="0028097D" w:rsidRDefault="009C4D7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4D73">
        <w:rPr>
          <w:rFonts w:ascii="Times New Roman" w:hAnsi="Times New Roman" w:cs="Times New Roman"/>
          <w:b/>
          <w:sz w:val="24"/>
          <w:szCs w:val="24"/>
        </w:rPr>
        <w:t>Grade Level of Students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D79F41" w14:textId="77777777" w:rsidR="0028097D" w:rsidRDefault="0028097D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52B2D" w14:textId="77777777" w:rsidR="009C4D73" w:rsidRDefault="009C4D7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9C4D73">
        <w:rPr>
          <w:rFonts w:ascii="Times New Roman" w:hAnsi="Times New Roman" w:cs="Times New Roman"/>
          <w:b/>
          <w:sz w:val="24"/>
          <w:szCs w:val="24"/>
        </w:rPr>
        <w:t>Total Number of Students Impacted by Grant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</w:p>
    <w:p w14:paraId="3E56176B" w14:textId="77777777" w:rsidR="009C4D73" w:rsidRPr="000F1B6B" w:rsidRDefault="009C4D73" w:rsidP="009C4D7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7CD34F3" w14:textId="444E0126" w:rsidR="009C4D73" w:rsidRDefault="0028097D" w:rsidP="009C4D73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Grant Period</w:t>
      </w:r>
      <w:r w:rsidR="009C4D73">
        <w:rPr>
          <w:rFonts w:ascii="Times New Roman" w:hAnsi="Times New Roman" w:cs="Times New Roman"/>
          <w:sz w:val="24"/>
          <w:szCs w:val="24"/>
        </w:rPr>
        <w:t xml:space="preserve">:  </w:t>
      </w:r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9C4D73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="009C4D73">
        <w:rPr>
          <w:rFonts w:ascii="Times New Roman" w:hAnsi="Times New Roman" w:cs="Times New Roman"/>
          <w:sz w:val="24"/>
          <w:szCs w:val="24"/>
          <w:u w:val="single"/>
        </w:rPr>
      </w:r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="009C4D73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9C4D73">
        <w:rPr>
          <w:rFonts w:ascii="Times New Roman" w:hAnsi="Times New Roman" w:cs="Times New Roman"/>
          <w:sz w:val="24"/>
          <w:szCs w:val="24"/>
        </w:rPr>
        <w:tab/>
      </w:r>
    </w:p>
    <w:p w14:paraId="6674FB62" w14:textId="77777777" w:rsidR="009C4D73" w:rsidRPr="000F1B6B" w:rsidRDefault="009C4D73" w:rsidP="009C4D73">
      <w:pPr>
        <w:tabs>
          <w:tab w:val="left" w:pos="468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7921F72" w14:textId="41983B2F" w:rsidR="004C471B" w:rsidRPr="00D832C0" w:rsidRDefault="004C471B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2C0">
        <w:rPr>
          <w:rFonts w:ascii="Times New Roman" w:hAnsi="Times New Roman" w:cs="Times New Roman"/>
          <w:b/>
          <w:sz w:val="24"/>
          <w:szCs w:val="24"/>
        </w:rPr>
        <w:t>If this program/project involves curriculum or professional learning for teachers or instructional staff, please detail how it aligns with Kentucky Academic Standards</w:t>
      </w:r>
      <w:r w:rsidRPr="00D832C0">
        <w:rPr>
          <w:rFonts w:ascii="Times New Roman" w:hAnsi="Times New Roman" w:cs="Times New Roman"/>
          <w:sz w:val="24"/>
          <w:szCs w:val="24"/>
        </w:rPr>
        <w:t>:</w:t>
      </w:r>
    </w:p>
    <w:p w14:paraId="03BDCC33" w14:textId="40EDD7CE" w:rsidR="004C471B" w:rsidRPr="00D832C0" w:rsidRDefault="004C471B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7CCBBB" w14:textId="4B363DDB" w:rsidR="004C471B" w:rsidRPr="00D832C0" w:rsidRDefault="00E10DFF" w:rsidP="009C4D73">
      <w:pPr>
        <w:spacing w:after="0" w:line="240" w:lineRule="auto"/>
        <w:rPr>
          <w:sz w:val="24"/>
          <w:szCs w:val="24"/>
        </w:rPr>
      </w:pPr>
      <w:hyperlink r:id="rId12" w:history="1">
        <w:r w:rsidR="004C471B" w:rsidRPr="00D832C0">
          <w:rPr>
            <w:color w:val="0000FF"/>
            <w:sz w:val="24"/>
            <w:szCs w:val="24"/>
            <w:u w:val="single"/>
          </w:rPr>
          <w:t>https://sites.google.com/jefferson.kyschools.us/jcpscurriculumandinstruction/kentucky-academic-standards</w:t>
        </w:r>
      </w:hyperlink>
    </w:p>
    <w:p w14:paraId="23EE6CDE" w14:textId="77777777" w:rsidR="004C471B" w:rsidRDefault="004C471B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916B23" w14:textId="32E8B181" w:rsidR="009C4D73" w:rsidRPr="00CF6A04" w:rsidRDefault="009C4D7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6A04">
        <w:rPr>
          <w:rFonts w:ascii="Times New Roman" w:hAnsi="Times New Roman" w:cs="Times New Roman"/>
          <w:sz w:val="24"/>
          <w:szCs w:val="24"/>
        </w:rPr>
        <w:t xml:space="preserve">What are the </w:t>
      </w:r>
      <w:r w:rsidRPr="00F604DC">
        <w:rPr>
          <w:rFonts w:ascii="Times New Roman" w:hAnsi="Times New Roman" w:cs="Times New Roman"/>
          <w:b/>
          <w:sz w:val="24"/>
          <w:szCs w:val="24"/>
        </w:rPr>
        <w:t>measurable</w:t>
      </w:r>
      <w:r w:rsidRPr="00CF6A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oals and </w:t>
      </w:r>
      <w:r w:rsidRPr="00CF6A04">
        <w:rPr>
          <w:rFonts w:ascii="Times New Roman" w:hAnsi="Times New Roman" w:cs="Times New Roman"/>
          <w:sz w:val="24"/>
          <w:szCs w:val="24"/>
        </w:rPr>
        <w:t>outcomes?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bookmarkStart w:id="4" w:name="Text25"/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Pr="00CF6A04">
        <w:rPr>
          <w:rFonts w:ascii="Times New Roman" w:hAnsi="Times New Roman" w:cs="Times New Roman"/>
          <w:sz w:val="24"/>
          <w:szCs w:val="24"/>
          <w:u w:val="single"/>
        </w:rPr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bookmarkEnd w:id="4"/>
    </w:p>
    <w:p w14:paraId="56C7E1E6" w14:textId="77777777" w:rsidR="009C4D73" w:rsidRDefault="009C4D73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8FE4FA" w14:textId="77777777" w:rsidR="0028097D" w:rsidRDefault="00884EF4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A31DC">
        <w:rPr>
          <w:rFonts w:ascii="Times New Roman" w:hAnsi="Times New Roman" w:cs="Times New Roman"/>
          <w:sz w:val="24"/>
          <w:szCs w:val="24"/>
        </w:rPr>
        <w:t>Are you requesting a letter from someone in JCPS other than the superintendent</w:t>
      </w:r>
      <w:r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 w:rsidRPr="00CF6A04">
        <w:rPr>
          <w:rFonts w:ascii="Times New Roman" w:hAnsi="Times New Roman" w:cs="Times New Roman"/>
          <w:sz w:val="24"/>
          <w:szCs w:val="24"/>
          <w:u w:val="single"/>
        </w:rPr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 w:rsidRPr="00CF6A04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</w:p>
    <w:p w14:paraId="66504CE5" w14:textId="77777777" w:rsidR="00884EF4" w:rsidRDefault="00884EF4" w:rsidP="009C4D7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1A2D39F" w14:textId="77777777" w:rsidR="00884EF4" w:rsidRPr="00884EF4" w:rsidRDefault="00884EF4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31DC">
        <w:rPr>
          <w:rFonts w:ascii="Times New Roman" w:hAnsi="Times New Roman" w:cs="Times New Roman"/>
          <w:sz w:val="24"/>
          <w:szCs w:val="24"/>
        </w:rPr>
        <w:t>If yes, name &amp; school/department</w:t>
      </w:r>
      <w:r w:rsidRPr="00884EF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</w:p>
    <w:p w14:paraId="4E9D39DA" w14:textId="77777777" w:rsidR="0028097D" w:rsidRDefault="0028097D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088BAB" w14:textId="65440C5C" w:rsidR="008E0C8B" w:rsidRDefault="008E0C8B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8097D">
        <w:rPr>
          <w:rFonts w:ascii="Times New Roman" w:hAnsi="Times New Roman" w:cs="Times New Roman"/>
          <w:b/>
          <w:sz w:val="24"/>
          <w:szCs w:val="24"/>
        </w:rPr>
        <w:t xml:space="preserve">Date </w:t>
      </w:r>
      <w:r>
        <w:rPr>
          <w:rFonts w:ascii="Times New Roman" w:hAnsi="Times New Roman" w:cs="Times New Roman"/>
          <w:b/>
          <w:sz w:val="24"/>
          <w:szCs w:val="24"/>
        </w:rPr>
        <w:t xml:space="preserve">Letter </w:t>
      </w:r>
      <w:r w:rsidRPr="0028097D">
        <w:rPr>
          <w:rFonts w:ascii="Times New Roman" w:hAnsi="Times New Roman" w:cs="Times New Roman"/>
          <w:b/>
          <w:sz w:val="24"/>
          <w:szCs w:val="24"/>
        </w:rPr>
        <w:t>Needed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</w:p>
    <w:p w14:paraId="26DD4E24" w14:textId="77777777" w:rsidR="008E0C8B" w:rsidRDefault="008E0C8B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C137CA" w14:textId="2745410D" w:rsidR="009C4D73" w:rsidRPr="009C4D73" w:rsidRDefault="009C4D7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0C53">
        <w:rPr>
          <w:rFonts w:ascii="Times New Roman" w:hAnsi="Times New Roman" w:cs="Times New Roman"/>
          <w:b/>
          <w:sz w:val="24"/>
          <w:szCs w:val="24"/>
        </w:rPr>
        <w:t xml:space="preserve">Letter Addressed To: 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Times New Roman" w:hAnsi="Times New Roman" w:cs="Times New Roman"/>
          <w:sz w:val="24"/>
          <w:szCs w:val="24"/>
          <w:u w:val="single"/>
        </w:rPr>
        <w:instrText xml:space="preserve"> FORMTEXT </w:instrText>
      </w:r>
      <w:r>
        <w:rPr>
          <w:rFonts w:ascii="Times New Roman" w:hAnsi="Times New Roman" w:cs="Times New Roman"/>
          <w:sz w:val="24"/>
          <w:szCs w:val="24"/>
          <w:u w:val="single"/>
        </w:rPr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noProof/>
          <w:sz w:val="24"/>
          <w:szCs w:val="24"/>
          <w:u w:val="single"/>
        </w:rPr>
        <w:t> </w:t>
      </w:r>
      <w:r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</w:p>
    <w:p w14:paraId="0F8600D3" w14:textId="77777777" w:rsidR="009C4D73" w:rsidRPr="009C4D73" w:rsidRDefault="009C4D73" w:rsidP="009C4D7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9C4D73" w:rsidRPr="009C4D7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7279FC" w14:textId="77777777" w:rsidR="00E10DFF" w:rsidRDefault="00E10DFF" w:rsidP="00FE1C07">
      <w:pPr>
        <w:spacing w:after="0" w:line="240" w:lineRule="auto"/>
      </w:pPr>
      <w:r>
        <w:separator/>
      </w:r>
    </w:p>
  </w:endnote>
  <w:endnote w:type="continuationSeparator" w:id="0">
    <w:p w14:paraId="6164EFC5" w14:textId="77777777" w:rsidR="00E10DFF" w:rsidRDefault="00E10DFF" w:rsidP="00FE1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VOQLJ+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1D5F6" w14:textId="611CE6B2" w:rsidR="00FE1C07" w:rsidRDefault="00222B63">
    <w:pPr>
      <w:pStyle w:val="Footer"/>
    </w:pPr>
    <w:r>
      <w:t>11/11/19</w:t>
    </w:r>
  </w:p>
  <w:p w14:paraId="378A1A9B" w14:textId="77777777" w:rsidR="00FE1C07" w:rsidRDefault="00FE1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B125D" w14:textId="77777777" w:rsidR="00E10DFF" w:rsidRDefault="00E10DFF" w:rsidP="00FE1C07">
      <w:pPr>
        <w:spacing w:after="0" w:line="240" w:lineRule="auto"/>
      </w:pPr>
      <w:r>
        <w:separator/>
      </w:r>
    </w:p>
  </w:footnote>
  <w:footnote w:type="continuationSeparator" w:id="0">
    <w:p w14:paraId="65BDC835" w14:textId="77777777" w:rsidR="00E10DFF" w:rsidRDefault="00E10DFF" w:rsidP="00FE1C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52115"/>
    <w:multiLevelType w:val="hybridMultilevel"/>
    <w:tmpl w:val="47BC4D6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jAysQASxmaWxko6SsGpxcWZ+XkgBea1ABoVtBQsAAAA"/>
  </w:docVars>
  <w:rsids>
    <w:rsidRoot w:val="009C4D73"/>
    <w:rsid w:val="002061FA"/>
    <w:rsid w:val="00210AC9"/>
    <w:rsid w:val="00222B63"/>
    <w:rsid w:val="0028097D"/>
    <w:rsid w:val="0036642A"/>
    <w:rsid w:val="003A31DC"/>
    <w:rsid w:val="00433FCE"/>
    <w:rsid w:val="00437331"/>
    <w:rsid w:val="00487050"/>
    <w:rsid w:val="004C471B"/>
    <w:rsid w:val="0069137C"/>
    <w:rsid w:val="006A2511"/>
    <w:rsid w:val="00847444"/>
    <w:rsid w:val="00884EF4"/>
    <w:rsid w:val="008E0C8B"/>
    <w:rsid w:val="009C4D73"/>
    <w:rsid w:val="00A02C5E"/>
    <w:rsid w:val="00A90C53"/>
    <w:rsid w:val="00C97E1A"/>
    <w:rsid w:val="00CD7C54"/>
    <w:rsid w:val="00D832C0"/>
    <w:rsid w:val="00DA54A8"/>
    <w:rsid w:val="00E04176"/>
    <w:rsid w:val="00E10DFF"/>
    <w:rsid w:val="00F33589"/>
    <w:rsid w:val="00FE1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1FD8F"/>
  <w15:chartTrackingRefBased/>
  <w15:docId w15:val="{CB5BE39F-6C22-435B-9D33-CB648D6D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D73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4D7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C4D7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C0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E1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C07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F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FCE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ites.google.com/jefferson.kyschools.us/jcpscurriculumandinstruction/kentucky-academic-standard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jefferson.kyschools.us/node/113473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becky.crump@jefferson.kyschoo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8D66CA43460048B85A961F1FBAA508" ma:contentTypeVersion="9" ma:contentTypeDescription="Create a new document." ma:contentTypeScope="" ma:versionID="a3685cecedb701c3a39040ee6bf9ee58">
  <xsd:schema xmlns:xsd="http://www.w3.org/2001/XMLSchema" xmlns:xs="http://www.w3.org/2001/XMLSchema" xmlns:p="http://schemas.microsoft.com/office/2006/metadata/properties" xmlns:ns3="baae08e0-436e-4b7a-9f67-6b6ed4194fbf" targetNamespace="http://schemas.microsoft.com/office/2006/metadata/properties" ma:root="true" ma:fieldsID="a866d3536a2a7d44fccfc230591dda22" ns3:_="">
    <xsd:import namespace="baae08e0-436e-4b7a-9f67-6b6ed4194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e08e0-436e-4b7a-9f67-6b6ed4194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39008B-9C40-44CF-A439-9A82C44AE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ae08e0-436e-4b7a-9f67-6b6ed4194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DDD0DF-D356-4282-B009-076CDAF213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4EAD2B-8769-4009-9D88-75493705E0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PS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ump, Becky</dc:creator>
  <cp:keywords/>
  <dc:description/>
  <cp:lastModifiedBy>Mcqueen, Judith</cp:lastModifiedBy>
  <cp:revision>2</cp:revision>
  <cp:lastPrinted>2019-11-12T15:27:00Z</cp:lastPrinted>
  <dcterms:created xsi:type="dcterms:W3CDTF">2019-12-03T17:01:00Z</dcterms:created>
  <dcterms:modified xsi:type="dcterms:W3CDTF">2019-12-0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8D66CA43460048B85A961F1FBAA508</vt:lpwstr>
  </property>
</Properties>
</file>